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enegal</w:t>
      </w:r>
      <w:r>
        <w:t xml:space="preserve"> </w:t>
      </w:r>
      <w:r>
        <w:t xml:space="preserve">Dakar</w:t>
      </w:r>
    </w:p>
    <w:bookmarkStart w:id="20" w:name="Xd4e168d6cf8b4523ca360befb483b3010cf9fa8"/>
    <w:p>
      <w:pPr>
        <w:pStyle w:val="Heading1"/>
      </w:pPr>
      <w:r>
        <w:t xml:space="preserve">Cover Letter for Graphic Designer Position in Senegal Dakar</w:t>
      </w:r>
    </w:p>
    <w:p>
      <w:pPr>
        <w:pStyle w:val="FirstParagraph"/>
      </w:pPr>
      <w:r>
        <w:rPr>
          <w:bCs/>
          <w:b/>
        </w:rPr>
        <w:t xml:space="preserve">Dear Hiring Manager,</w:t>
      </w:r>
    </w:p>
    <w:p>
      <w:pPr>
        <w:pStyle w:val="BodyText"/>
      </w:pPr>
      <w:r>
        <w:t xml:space="preserve">As a passionate and skilled Graphic Designer with a deep appreciation for the vibrant cultural tapestry of Senegal Dakar, I am excited to apply for the [Position Name] at your esteemed organization. With over [X years] of experience in creating visually compelling designs that resonate with local and global audiences, I am eager to contribute my expertise to a dynamic team in one of West Africa’s most culturally rich and rapidly evolving cities.</w:t>
      </w:r>
    </w:p>
    <w:p>
      <w:pPr>
        <w:pStyle w:val="BodyText"/>
      </w:pPr>
      <w:r>
        <w:t xml:space="preserve">Senegal Dakar, with its unique blend of tradition, modernity, and artistic expression, has always been a source of inspiration for me. The city’s streets are alive with color, from the intricate patterns of traditional textiles to the bold murals that adorn public spaces. As a Graphic Designer in Senegal Dakar, I have developed a keen ability to translate this cultural energy into designs that are both innovative and deeply rooted in local identity. Whether it’s creating branding materials for local businesses or designing promotional content for community initiatives, I strive to ensure every project reflects the essence of Senegal’s heritage while embracing contemporary aesthetics.</w:t>
      </w:r>
    </w:p>
    <w:p>
      <w:pPr>
        <w:pStyle w:val="BodyText"/>
      </w:pPr>
      <w:r>
        <w:t xml:space="preserve">My journey as a Graphic Designer began in [Your Previous Location/Job], where I honed my skills in Adobe Creative Suite, digital illustration, and print media. However, it was my time working on projects tailored to the Senegalese market that truly shaped my perspective. I understand the importance of cultural sensitivity when designing for diverse audiences, and I have consistently prioritized this in my work. For instance, while collaborating with a local NGO in Dakar, I designed a series of educational materials that incorporated Wolof proverbs and traditional motifs to make the content more relatable to the community. The project was widely praised for its ability to bridge cultural gaps through visual storytelling.</w:t>
      </w:r>
    </w:p>
    <w:p>
      <w:pPr>
        <w:pStyle w:val="BodyText"/>
      </w:pPr>
      <w:r>
        <w:t xml:space="preserve">What sets me apart as a Graphic Designer is my commitment to understanding the unique needs of each client and audience. In Senegal Dakar, where small businesses and startups are driving economic growth, I have specialized in creating cost-effective yet impactful designs that help brands stand out. Whether it’s developing a logo that encapsulates the spirit of a local entrepreneur or designing social media graphics that align with current trends, I ensure every piece of work is both functional and visually striking. My portfolio includes projects for restaurants, fashion designers, and tech startups in Dakar, all of which required a deep understanding of the region’s market dynamics and consumer preferences.</w:t>
      </w:r>
    </w:p>
    <w:p>
      <w:pPr>
        <w:pStyle w:val="BodyText"/>
      </w:pPr>
      <w:r>
        <w:t xml:space="preserve">One of my proudest achievements as a Graphic Designer in Senegal Dakar was leading the visual identity campaign for a cultural festival that celebrated the city’s maritime history. By integrating elements of Dakar’s coastal landscapes, historical imagery, and local artistry into the design, we were able to attract both domestic and international visitors. This project not only reinforced my ability to merge creativity with strategic thinking but also highlighted my dedication to contributing to the city’s cultural legacy.</w:t>
      </w:r>
    </w:p>
    <w:p>
      <w:pPr>
        <w:pStyle w:val="BodyText"/>
      </w:pPr>
      <w:r>
        <w:t xml:space="preserve">In addition to my technical skills, I bring a strong work ethic and a collaborative mindset. I thrive in fast-paced environments and am comfortable working independently or as part of a team. My fluency in [language(s), e.g., French, English, Wolof] allows me to communicate effectively with clients and stakeholders across different sectors in Senegal Dakar. I am also well-versed in the latest design trends, from sustainable packaging solutions to augmented reality (AR) integration, ensuring that my work remains at the forefront of innovation.</w:t>
      </w:r>
    </w:p>
    <w:p>
      <w:pPr>
        <w:pStyle w:val="BodyText"/>
      </w:pPr>
      <w:r>
        <w:t xml:space="preserve">Senegal Dakar is more than just a location for me—it is a place where creativity flourishes and where every project has the potential to make a meaningful impact. I am particularly drawn to [Company Name] because of its reputation for [mention specific company value, e.g., "innovative design solutions," "community engagement," or "commitment to cultural preservation"]. I am confident that my background as a Graphic Designer, combined with my passion for Senegal’s unique cultural landscape, would make me a valuable asset to your team.</w:t>
      </w:r>
    </w:p>
    <w:p>
      <w:pPr>
        <w:pStyle w:val="BodyText"/>
      </w:pPr>
      <w:r>
        <w:t xml:space="preserve">I would be thrilled to bring my expertise in visual communication and design to [Company Name] and contribute to the continued success of your projects in Senegal Dakar. I am available at your earliest convenience for an interview and can be reached at [Your Phone Number] or via email at [Your Email Address]. Thank you for considering my application, and I look forward to the opportunity to discuss how I can contribute to your organization’s goals.</w:t>
      </w:r>
    </w:p>
    <w:p>
      <w:pPr>
        <w:pStyle w:val="BodyText"/>
      </w:pPr>
      <w:r>
        <w:t xml:space="preserve">Sincerely,</w:t>
      </w:r>
      <w:r>
        <w:br/>
      </w:r>
      <w:r>
        <w:rPr>
          <w:bCs/>
          <w:b/>
        </w:rPr>
        <w:t xml:space="preserve">[Your Full Name]</w:t>
      </w:r>
      <w:r>
        <w:br/>
      </w:r>
      <w:r>
        <w:t xml:space="preserve">[Your Contact Information]</w:t>
      </w:r>
      <w:r>
        <w:br/>
      </w:r>
      <w:r>
        <w:t xml:space="preserve">[LinkedIn Profile or Portfolio Website]</w:t>
      </w:r>
    </w:p>
    <w:p>
      <w:pPr>
        <w:pStyle w:val="BodyText"/>
      </w:pPr>
      <w:r>
        <w:t xml:space="preserve">This cover letter emphasizes the unique intersection of Graphic Design and Senegal Dakar, tailored to highlight cultural relevance, technical expertise, and a deep connection to the lo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enegal Dakar</dc:title>
  <dc:creator/>
  <dc:language>en</dc:language>
  <cp:keywords/>
  <dcterms:created xsi:type="dcterms:W3CDTF">2025-12-11T12:39:02Z</dcterms:created>
  <dcterms:modified xsi:type="dcterms:W3CDTF">2025-12-11T12:39:02Z</dcterms:modified>
</cp:coreProperties>
</file>

<file path=docProps/custom.xml><?xml version="1.0" encoding="utf-8"?>
<Properties xmlns="http://schemas.openxmlformats.org/officeDocument/2006/custom-properties" xmlns:vt="http://schemas.openxmlformats.org/officeDocument/2006/docPropsVTypes"/>
</file>